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 w:rsidP="00CB5289">
      <w:pPr>
        <w:pStyle w:val="Title"/>
        <w:ind w:left="-2835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20FF2928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17DFF967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0211BEA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50292F18" w:rsidR="00CB5289" w:rsidRDefault="000172D4">
      <w:pPr>
        <w:rPr>
          <w:lang w:val="en-GB"/>
        </w:rPr>
      </w:pPr>
      <w:r>
        <w:rPr>
          <w:lang w:val="en-GB"/>
        </w:rPr>
        <w:t>text</w:t>
      </w:r>
    </w:p>
    <w:p w14:paraId="57007A9E" w14:textId="77777777" w:rsidR="00CB5289" w:rsidRDefault="00CB5289">
      <w:pPr>
        <w:rPr>
          <w:lang w:val="en-GB"/>
        </w:rPr>
      </w:pPr>
      <w:r>
        <w:rPr>
          <w:lang w:val="en-GB"/>
        </w:rPr>
        <w:br w:type="page"/>
      </w:r>
    </w:p>
    <w:p w14:paraId="35C7E1AB" w14:textId="77777777" w:rsidR="000172D4" w:rsidRPr="000172D4" w:rsidRDefault="000172D4">
      <w:pPr>
        <w:rPr>
          <w:lang w:val="en-GB"/>
        </w:rPr>
      </w:pPr>
    </w:p>
    <w:sectPr w:rsidR="000172D4" w:rsidRPr="000172D4" w:rsidSect="006227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1CDF0" w14:textId="77777777" w:rsidR="0062270E" w:rsidRDefault="0062270E">
      <w:pPr>
        <w:spacing w:after="0"/>
      </w:pPr>
      <w:r>
        <w:separator/>
      </w:r>
    </w:p>
  </w:endnote>
  <w:endnote w:type="continuationSeparator" w:id="0">
    <w:p w14:paraId="38597290" w14:textId="77777777" w:rsidR="0062270E" w:rsidRDefault="00622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7026872"/>
      <w:docPartObj>
        <w:docPartGallery w:val="Page Numbers (Bottom of Page)"/>
        <w:docPartUnique/>
      </w:docPartObj>
    </w:sdtPr>
    <w:sdtContent>
      <w:p w14:paraId="1460991E" w14:textId="7EECE66A" w:rsidR="00CB5289" w:rsidRPr="00CB5289" w:rsidRDefault="00CB5289" w:rsidP="00CB5289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73600" behindDoc="0" locked="0" layoutInCell="1" allowOverlap="1" wp14:anchorId="4C2CE431" wp14:editId="5FFD7C05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38100" r="7620" b="0"/>
                  <wp:wrapNone/>
                  <wp:docPr id="1306464861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924783644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470051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1781977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19896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5735018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36437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717A0ED1" id="Groep 89" o:spid="_x0000_s1026" style="position:absolute;margin-left:205.15pt;margin-top:22.4pt;width:43.4pt;height:14.05pt;z-index:25167360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" filled="f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" path="m198,v50,,94,25,122,53c262,119,262,119,262,119,242,102,225,92,199,92v-49,,-90,43,-90,117c109,284,144,327,196,327v31,,54,-14,71,-33c325,359,325,359,325,359v-34,40,-80,60,-130,60c89,419,,350,,212,,77,93,,198,e" filled="f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" path="m,l131,r,45l54,45r,32l120,77r,45l54,122r,36l134,158r,44l,202,,xe" filled="f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ed="f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" path="m53,45l,45,,,160,r,45l107,45r,157l53,202,53,45xe" filled="f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" path="m,l135,r,45l53,45r,32l120,77r,45l53,122r,36l135,158r,44l,202,,xe" filled="f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>
          <w:t>3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>
          <w:rPr>
            <w:bCs/>
          </w:rPr>
          <w:t>4</w:t>
        </w:r>
        <w:r w:rsidRPr="00857870">
          <w:rPr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38061D7E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38100" r="762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5BDB2F68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" filled="f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" path="m198,v50,,94,25,122,53c262,119,262,119,262,119,242,102,225,92,199,92v-49,,-90,43,-90,117c109,284,144,327,196,327v31,,54,-14,71,-33c325,359,325,359,325,359v-34,40,-80,60,-130,60c89,419,,350,,212,,77,93,,198,e" filled="f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" path="m,l131,r,45l54,45r,32l120,77r,45l54,122r,36l134,158r,44l,202,,xe" filled="f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ed="f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" path="m53,45l,45,,,160,r,45l107,45r,157l53,202,53,45xe" filled="f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" path="m,l135,r,45l53,45r,32l120,77r,45l53,122r,36l135,158r,44l,202,,xe" filled="f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2213B" w14:textId="77777777" w:rsidR="005F6D34" w:rsidRDefault="005F6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F23FE" w14:textId="77777777" w:rsidR="0062270E" w:rsidRDefault="0062270E">
      <w:r>
        <w:separator/>
      </w:r>
    </w:p>
  </w:footnote>
  <w:footnote w:type="continuationSeparator" w:id="0">
    <w:p w14:paraId="405B3730" w14:textId="77777777" w:rsidR="0062270E" w:rsidRDefault="006227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013E057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BD24A6" id="Rectangle 1" o:spid="_x0000_s1026" style="position:absolute;margin-left:0;margin-top:0;width:28.35pt;height:878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" fillcolor="#49647d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6DBB0A49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5CB759E" id="Rectangle 1" o:spid="_x0000_s1026" style="position:absolute;margin-left:567pt;margin-top:0;width:28.35pt;height:878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" fillcolor="#49647d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0347B7F0" w:rsidR="00870655" w:rsidRDefault="005F6D34">
    <w:pPr>
      <w:pStyle w:val="Header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1681FBE" wp14:editId="43F9CAA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39580" cy="10683688"/>
          <wp:effectExtent l="0" t="0" r="0" b="0"/>
          <wp:wrapNone/>
          <wp:docPr id="19420951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2095126" name="Picture 194209512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5524" r="-15430" b="-321088"/>
                  <a:stretch/>
                </pic:blipFill>
                <pic:spPr bwMode="auto">
                  <a:xfrm>
                    <a:off x="0" y="0"/>
                    <a:ext cx="7542000" cy="106871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05499F"/>
    <w:rsid w:val="00145535"/>
    <w:rsid w:val="001D4DCA"/>
    <w:rsid w:val="002E5949"/>
    <w:rsid w:val="00404694"/>
    <w:rsid w:val="004E29B3"/>
    <w:rsid w:val="00590D07"/>
    <w:rsid w:val="00595152"/>
    <w:rsid w:val="005F6D34"/>
    <w:rsid w:val="0062270E"/>
    <w:rsid w:val="006F28F8"/>
    <w:rsid w:val="007206FF"/>
    <w:rsid w:val="00784D58"/>
    <w:rsid w:val="00870655"/>
    <w:rsid w:val="00875D6D"/>
    <w:rsid w:val="008D6863"/>
    <w:rsid w:val="009F1304"/>
    <w:rsid w:val="00B86B75"/>
    <w:rsid w:val="00BC48D5"/>
    <w:rsid w:val="00C36279"/>
    <w:rsid w:val="00CB5289"/>
    <w:rsid w:val="00E315A3"/>
    <w:rsid w:val="00F87150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34"/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D34"/>
    <w:pPr>
      <w:keepNext/>
      <w:keepLines/>
      <w:pageBreakBefore/>
      <w:spacing w:before="120" w:after="240"/>
      <w:outlineLvl w:val="0"/>
    </w:pPr>
    <w:rPr>
      <w:rFonts w:eastAsiaTheme="majorEastAsia" w:cstheme="majorBidi"/>
      <w:b/>
      <w:bCs/>
      <w:color w:val="49647D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D34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B3517F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B3517F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6D3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B3517F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F6D34"/>
    <w:pPr>
      <w:keepNext/>
      <w:keepLines/>
      <w:pBdr>
        <w:left w:val="single" w:sz="48" w:space="4" w:color="B3517F" w:themeColor="accent3"/>
      </w:pBdr>
      <w:spacing w:before="240"/>
      <w:outlineLvl w:val="4"/>
    </w:pPr>
    <w:rPr>
      <w:rFonts w:eastAsiaTheme="majorEastAsia" w:cstheme="majorBidi"/>
      <w:b/>
      <w:color w:val="B3517F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F6D34"/>
    <w:pPr>
      <w:keepNext/>
      <w:keepLines/>
      <w:spacing w:before="20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F6D34"/>
    <w:pPr>
      <w:keepNext/>
      <w:keepLines/>
      <w:spacing w:before="200"/>
      <w:outlineLvl w:val="6"/>
    </w:pPr>
    <w:rPr>
      <w:rFonts w:eastAsiaTheme="majorEastAsia" w:cstheme="majorBidi"/>
      <w:i/>
      <w:iCs/>
      <w:color w:val="3A4D5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6D34"/>
    <w:pPr>
      <w:keepNext/>
      <w:keepLines/>
      <w:spacing w:before="200"/>
      <w:outlineLvl w:val="7"/>
    </w:pPr>
    <w:rPr>
      <w:rFonts w:eastAsiaTheme="majorEastAsia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6D34"/>
    <w:pPr>
      <w:keepNext/>
      <w:keepLines/>
      <w:spacing w:before="200"/>
      <w:outlineLvl w:val="8"/>
    </w:pPr>
    <w:rPr>
      <w:rFonts w:eastAsiaTheme="majorEastAsia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49647D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B3517F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5F6D34"/>
    <w:rPr>
      <w:rFonts w:ascii="Source Sans Pro" w:eastAsiaTheme="majorEastAsia" w:hAnsi="Source Sans Pro" w:cstheme="majorBidi"/>
      <w:b/>
      <w:bCs/>
      <w:color w:val="49647D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5F6D34"/>
    <w:rPr>
      <w:rFonts w:ascii="Source Sans Pro" w:eastAsiaTheme="majorEastAsia" w:hAnsi="Source Sans Pro" w:cstheme="majorBidi"/>
      <w:b/>
      <w:bCs/>
      <w:color w:val="B3517F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B3517F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F6D34"/>
    <w:rPr>
      <w:rFonts w:ascii="Source Sans Pro" w:eastAsiaTheme="majorEastAsia" w:hAnsi="Source Sans Pro" w:cstheme="majorBidi"/>
      <w:b/>
      <w:bCs/>
      <w:iCs/>
      <w:color w:val="B3517F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5F6D34"/>
    <w:rPr>
      <w:rFonts w:ascii="Source Sans Pro" w:eastAsiaTheme="majorEastAsia" w:hAnsi="Source Sans Pro" w:cstheme="majorBidi"/>
      <w:b/>
      <w:color w:val="B3517F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5F6D34"/>
    <w:rPr>
      <w:rFonts w:ascii="Source Sans Pro" w:eastAsiaTheme="majorEastAsia" w:hAnsi="Source Sans Pro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5F6D34"/>
    <w:rPr>
      <w:rFonts w:ascii="Source Sans Pro" w:eastAsiaTheme="majorEastAsia" w:hAnsi="Source Sans Pro" w:cstheme="majorBidi"/>
      <w:i/>
      <w:iCs/>
      <w:color w:val="3A4D5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6D34"/>
    <w:rPr>
      <w:rFonts w:ascii="Source Sans Pro" w:eastAsiaTheme="majorEastAsia" w:hAnsi="Source Sans Pro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6D34"/>
    <w:rPr>
      <w:rFonts w:ascii="Source Sans Pro" w:eastAsiaTheme="majorEastAsia" w:hAnsi="Source Sans Pro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3A4D5D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5F6D34"/>
    <w:pPr>
      <w:pBdr>
        <w:top w:val="single" w:sz="48" w:space="31" w:color="49647D" w:themeColor="accent2"/>
        <w:left w:val="single" w:sz="48" w:space="31" w:color="49647D" w:themeColor="accent2"/>
        <w:bottom w:val="single" w:sz="48" w:space="31" w:color="49647D" w:themeColor="accent2"/>
        <w:right w:val="single" w:sz="48" w:space="31" w:color="49647D" w:themeColor="accent2"/>
      </w:pBdr>
      <w:shd w:val="clear" w:color="auto" w:fill="49647D" w:themeFill="accent2"/>
      <w:snapToGrid w:val="0"/>
      <w:spacing w:before="6600" w:after="240"/>
      <w:ind w:left="-680" w:right="-680"/>
      <w:contextualSpacing/>
      <w:jc w:val="right"/>
    </w:pPr>
    <w:rPr>
      <w:rFonts w:eastAsiaTheme="majorEastAsia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5F6D34"/>
    <w:rPr>
      <w:rFonts w:ascii="Source Sans Pro" w:eastAsiaTheme="majorEastAsia" w:hAnsi="Source Sans Pro" w:cstheme="majorBidi"/>
      <w:b/>
      <w:color w:val="FFFFFF" w:themeColor="background1"/>
      <w:spacing w:val="30"/>
      <w:kern w:val="28"/>
      <w:sz w:val="56"/>
      <w:szCs w:val="52"/>
      <w:shd w:val="clear" w:color="auto" w:fill="49647D" w:themeFill="accent2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4D687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49647D" w:themeColor="accent2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4D6876"/>
    <w:rPr>
      <w:rFonts w:asciiTheme="majorHAnsi" w:eastAsiaTheme="majorEastAsia" w:hAnsiTheme="majorHAnsi" w:cstheme="majorBidi"/>
      <w:b/>
      <w:iCs/>
      <w:color w:val="49647D" w:themeColor="accent2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93984C" w:themeColor="accent1"/>
      </w:pBdr>
      <w:spacing w:line="360" w:lineRule="auto"/>
    </w:pPr>
    <w:rPr>
      <w:rFonts w:asciiTheme="majorHAnsi" w:eastAsiaTheme="minorEastAsia" w:hAnsiTheme="majorHAnsi"/>
      <w:b/>
      <w:iCs/>
      <w:color w:val="93984C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93984C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49647D" w:themeColor="accent2"/>
      </w:pBdr>
      <w:spacing w:before="240" w:line="300" w:lineRule="auto"/>
    </w:pPr>
    <w:rPr>
      <w:rFonts w:eastAsiaTheme="minorEastAsia"/>
      <w:b/>
      <w:bCs/>
      <w:iCs/>
      <w:color w:val="49647D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49647D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3A4D5D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3A4D5D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49647D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49647D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B3517F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49647D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825988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93984C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93984C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93984C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3A4D5D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2B3945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B3517F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D196B2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B3517F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93984C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2B3945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CAB922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CB5289"/>
    <w:pPr>
      <w:spacing w:before="3240"/>
      <w:ind w:right="-680"/>
      <w:jc w:val="right"/>
    </w:pPr>
    <w:rPr>
      <w:color w:val="49647D" w:themeColor="accent2"/>
      <w:sz w:val="32"/>
    </w:rPr>
  </w:style>
  <w:style w:type="paragraph" w:customStyle="1" w:styleId="Date1">
    <w:name w:val="Date1"/>
    <w:basedOn w:val="Normal"/>
    <w:next w:val="Normal"/>
    <w:qFormat/>
    <w:rsid w:val="00CB5289"/>
    <w:pPr>
      <w:spacing w:after="360"/>
      <w:ind w:right="-680"/>
      <w:jc w:val="right"/>
    </w:pPr>
    <w:rPr>
      <w:color w:val="49647D" w:themeColor="accent2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49647D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88A2BA" w:themeColor="accent2" w:themeTint="99"/>
        <w:left w:val="single" w:sz="4" w:space="0" w:color="88A2BA" w:themeColor="accent2" w:themeTint="99"/>
        <w:bottom w:val="single" w:sz="4" w:space="0" w:color="88A2BA" w:themeColor="accent2" w:themeTint="99"/>
        <w:right w:val="single" w:sz="4" w:space="0" w:color="88A2BA" w:themeColor="accent2" w:themeTint="99"/>
        <w:insideH w:val="single" w:sz="4" w:space="0" w:color="88A2BA" w:themeColor="accent2" w:themeTint="99"/>
        <w:insideV w:val="single" w:sz="4" w:space="0" w:color="88A2B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9647D" w:themeColor="accent2"/>
          <w:left w:val="single" w:sz="4" w:space="0" w:color="49647D" w:themeColor="accent2"/>
          <w:bottom w:val="single" w:sz="4" w:space="0" w:color="49647D" w:themeColor="accent2"/>
          <w:right w:val="single" w:sz="4" w:space="0" w:color="49647D" w:themeColor="accent2"/>
          <w:insideH w:val="nil"/>
          <w:insideV w:val="nil"/>
        </w:tcBorders>
        <w:shd w:val="clear" w:color="auto" w:fill="49647D" w:themeFill="accent2"/>
      </w:tcPr>
    </w:tblStylePr>
    <w:tblStylePr w:type="lastRow">
      <w:rPr>
        <w:b/>
        <w:bCs/>
      </w:rPr>
      <w:tblPr/>
      <w:tcPr>
        <w:tcBorders>
          <w:top w:val="double" w:sz="4" w:space="0" w:color="49647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FE8" w:themeFill="accent2" w:themeFillTint="33"/>
      </w:tcPr>
    </w:tblStylePr>
    <w:tblStylePr w:type="band1Horz">
      <w:tblPr/>
      <w:tcPr>
        <w:shd w:val="clear" w:color="auto" w:fill="D7DFE8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49647D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Certe">
      <a:dk1>
        <a:srgbClr val="000000"/>
      </a:dk1>
      <a:lt1>
        <a:srgbClr val="FFFFFF"/>
      </a:lt1>
      <a:dk2>
        <a:srgbClr val="3A4D5D"/>
      </a:dk2>
      <a:lt2>
        <a:srgbClr val="E7E6E6"/>
      </a:lt2>
      <a:accent1>
        <a:srgbClr val="93984C"/>
      </a:accent1>
      <a:accent2>
        <a:srgbClr val="49647D"/>
      </a:accent2>
      <a:accent3>
        <a:srgbClr val="B3517F"/>
      </a:accent3>
      <a:accent4>
        <a:srgbClr val="E3D559"/>
      </a:accent4>
      <a:accent5>
        <a:srgbClr val="825988"/>
      </a:accent5>
      <a:accent6>
        <a:srgbClr val="CEB9D6"/>
      </a:accent6>
      <a:hlink>
        <a:srgbClr val="69839C"/>
      </a:hlink>
      <a:folHlink>
        <a:srgbClr val="B8BB8B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61</Words>
  <Characters>35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6</cp:revision>
  <cp:lastPrinted>2024-01-07T18:56:00Z</cp:lastPrinted>
  <dcterms:created xsi:type="dcterms:W3CDTF">2018-10-23T07:29:00Z</dcterms:created>
  <dcterms:modified xsi:type="dcterms:W3CDTF">2024-04-06T11:41:00Z</dcterms:modified>
</cp:coreProperties>
</file>